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"/>
        <w:gridCol w:w="9138"/>
      </w:tblGrid>
      <w:tr w:rsidR="00580243" w:rsidRPr="005766DA" w14:paraId="45DFCA89" w14:textId="77777777" w:rsidTr="001F0D8B">
        <w:trPr>
          <w:trHeight w:hRule="exact" w:val="20"/>
          <w:tblCellSpacing w:w="0" w:type="dxa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354E71" w14:textId="3EFAEE9B" w:rsidR="00580243" w:rsidRPr="005766DA" w:rsidRDefault="00580243">
            <w:pPr>
              <w:rPr>
                <w:rFonts w:ascii="Arial" w:hAnsi="Arial" w:cs="Arial"/>
              </w:rPr>
            </w:pPr>
            <w:bookmarkStart w:id="0" w:name="_b9950cab_d321_4d75_bc42_de9bf8764338"/>
            <w:bookmarkStart w:id="1" w:name="_2bc6ad03_883d_4350_b072_a04138bfc579"/>
            <w:bookmarkEnd w:id="0"/>
            <w:r w:rsidRPr="005766DA">
              <w:rPr>
                <w:rFonts w:ascii="Arial" w:hAnsi="Arial" w:cs="Arial"/>
              </w:rPr>
              <w:br/>
            </w:r>
          </w:p>
        </w:tc>
        <w:tc>
          <w:tcPr>
            <w:tcW w:w="91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0EF527" w14:textId="77777777" w:rsidR="00580243" w:rsidRPr="005766DA" w:rsidRDefault="00580243">
            <w:pPr>
              <w:rPr>
                <w:rFonts w:ascii="Arial" w:hAnsi="Arial" w:cs="Arial"/>
              </w:rPr>
            </w:pPr>
          </w:p>
        </w:tc>
      </w:tr>
      <w:tr w:rsidR="00580243" w:rsidRPr="005766DA" w14:paraId="3B4C8356" w14:textId="77777777" w:rsidTr="001F0D8B">
        <w:trPr>
          <w:tblCellSpacing w:w="0" w:type="dxa"/>
        </w:trPr>
        <w:tc>
          <w:tcPr>
            <w:tcW w:w="222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54EFDC" w14:textId="77777777" w:rsidR="00580243" w:rsidRPr="005766DA" w:rsidRDefault="00580243" w:rsidP="007112A5">
            <w:pPr>
              <w:rPr>
                <w:rFonts w:ascii="Arial" w:hAnsi="Arial" w:cs="Arial"/>
              </w:rPr>
            </w:pPr>
            <w:r w:rsidRPr="005766DA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913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7B8224" w14:textId="77777777" w:rsidR="00FB474E" w:rsidRDefault="00F00964" w:rsidP="00F00964">
            <w:pPr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 xml:space="preserve">Examples </w:t>
            </w:r>
            <w:r w:rsidRPr="00F727AF">
              <w:rPr>
                <w:rStyle w:val="Strong"/>
                <w:rFonts w:ascii="Arial" w:hAnsi="Arial" w:cs="Arial"/>
                <w:color w:val="000000"/>
                <w:sz w:val="24"/>
                <w:szCs w:val="24"/>
              </w:rPr>
              <w:t>of behaviour that reflect the award criteria</w:t>
            </w:r>
          </w:p>
          <w:p w14:paraId="48E6A02D" w14:textId="31E3B8BF" w:rsidR="00F00964" w:rsidRPr="002137F8" w:rsidRDefault="00442CCF" w:rsidP="00F00964">
            <w:pPr>
              <w:rPr>
                <w:rFonts w:ascii="Arial" w:hAnsi="Arial" w:cs="Arial"/>
              </w:rPr>
            </w:pPr>
            <w:r w:rsidRPr="002137F8">
              <w:rPr>
                <w:rStyle w:val="Strong"/>
                <w:rFonts w:ascii="Arial" w:hAnsi="Arial" w:cs="Arial"/>
                <w:b w:val="0"/>
                <w:bCs w:val="0"/>
                <w:color w:val="000000"/>
              </w:rPr>
              <w:t xml:space="preserve">These examples are provided </w:t>
            </w:r>
            <w:r w:rsidR="002137F8" w:rsidRPr="002137F8">
              <w:rPr>
                <w:rStyle w:val="Strong"/>
                <w:rFonts w:ascii="Arial" w:hAnsi="Arial" w:cs="Arial"/>
                <w:b w:val="0"/>
                <w:bCs w:val="0"/>
                <w:color w:val="000000"/>
              </w:rPr>
              <w:t>as prompts to begin writing</w:t>
            </w:r>
            <w:r w:rsidR="00FB474E" w:rsidRPr="002137F8">
              <w:rPr>
                <w:rStyle w:val="Strong"/>
                <w:rFonts w:ascii="Arial" w:hAnsi="Arial" w:cs="Arial"/>
                <w:b w:val="0"/>
                <w:bCs w:val="0"/>
                <w:color w:val="000000"/>
              </w:rPr>
              <w:t xml:space="preserve"> a compelling nomination t</w:t>
            </w:r>
            <w:r w:rsidR="00F00964" w:rsidRPr="002137F8">
              <w:rPr>
                <w:rFonts w:ascii="Arial" w:hAnsi="Arial" w:cs="Arial"/>
              </w:rPr>
              <w:t>hat clearly shows why the nominee deserves to win</w:t>
            </w:r>
            <w:r w:rsidR="00FB474E" w:rsidRPr="002137F8">
              <w:rPr>
                <w:rFonts w:ascii="Arial" w:hAnsi="Arial" w:cs="Arial"/>
              </w:rPr>
              <w:t>.</w:t>
            </w:r>
            <w:r w:rsidR="002137F8" w:rsidRPr="002137F8">
              <w:rPr>
                <w:rFonts w:ascii="Arial" w:hAnsi="Arial" w:cs="Arial"/>
              </w:rPr>
              <w:t xml:space="preserve"> Nominations</w:t>
            </w:r>
            <w:r w:rsidR="002137F8">
              <w:rPr>
                <w:rFonts w:ascii="Arial" w:hAnsi="Arial" w:cs="Arial"/>
              </w:rPr>
              <w:t xml:space="preserve"> </w:t>
            </w:r>
            <w:r w:rsidR="00A2037B">
              <w:rPr>
                <w:rFonts w:ascii="Arial" w:hAnsi="Arial" w:cs="Arial"/>
              </w:rPr>
              <w:t xml:space="preserve">must </w:t>
            </w:r>
            <w:r w:rsidR="002137F8" w:rsidRPr="002137F8">
              <w:rPr>
                <w:rFonts w:ascii="Arial" w:hAnsi="Arial" w:cs="Arial"/>
              </w:rPr>
              <w:t xml:space="preserve">provide </w:t>
            </w:r>
            <w:r w:rsidR="002137F8" w:rsidRPr="00A2037B">
              <w:rPr>
                <w:rFonts w:ascii="Arial" w:hAnsi="Arial" w:cs="Arial"/>
                <w:u w:val="single"/>
              </w:rPr>
              <w:t xml:space="preserve">specific </w:t>
            </w:r>
            <w:r w:rsidR="002137F8" w:rsidRPr="002137F8">
              <w:rPr>
                <w:rFonts w:ascii="Arial" w:hAnsi="Arial" w:cs="Arial"/>
              </w:rPr>
              <w:t>examples</w:t>
            </w:r>
            <w:r w:rsidR="00A2037B">
              <w:rPr>
                <w:rFonts w:ascii="Arial" w:hAnsi="Arial" w:cs="Arial"/>
              </w:rPr>
              <w:t>.</w:t>
            </w:r>
            <w:r w:rsidR="002137F8" w:rsidRPr="002137F8">
              <w:rPr>
                <w:rFonts w:ascii="Arial" w:hAnsi="Arial" w:cs="Arial"/>
              </w:rPr>
              <w:t xml:space="preserve"> </w:t>
            </w:r>
          </w:p>
          <w:p w14:paraId="62D9FA8C" w14:textId="77777777" w:rsidR="0010410E" w:rsidRPr="0010410E" w:rsidRDefault="0010410E" w:rsidP="0010410E">
            <w:pPr>
              <w:rPr>
                <w:rFonts w:ascii="Arial" w:hAnsi="Arial" w:cs="Arial"/>
                <w:b/>
                <w:bCs/>
              </w:rPr>
            </w:pPr>
          </w:p>
          <w:p w14:paraId="5089E066" w14:textId="13093243" w:rsidR="002D2DD2" w:rsidRPr="002D2DD2" w:rsidRDefault="002D2DD2" w:rsidP="002D2DD2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mmitment to Excellence</w:t>
            </w:r>
          </w:p>
          <w:p w14:paraId="6459CE6F" w14:textId="1EB82F53" w:rsidR="00E42726" w:rsidRPr="005766DA" w:rsidRDefault="00E42726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5766DA">
              <w:rPr>
                <w:rStyle w:val="Strong"/>
                <w:rFonts w:ascii="Arial" w:hAnsi="Arial" w:cs="Arial"/>
                <w:b w:val="0"/>
                <w:bCs w:val="0"/>
              </w:rPr>
              <w:t>Stays updated on changes (curriculum, process, technology, etc.) to provide the most accurate advice.</w:t>
            </w:r>
          </w:p>
          <w:p w14:paraId="21F76255" w14:textId="05C127C1" w:rsidR="00E42726" w:rsidRPr="005766DA" w:rsidRDefault="005766DA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Helps students create </w:t>
            </w:r>
            <w:r w:rsidR="00E42726" w:rsidRPr="005766DA">
              <w:rPr>
                <w:rStyle w:val="Strong"/>
                <w:rFonts w:ascii="Arial" w:hAnsi="Arial" w:cs="Arial"/>
                <w:b w:val="0"/>
                <w:bCs w:val="0"/>
              </w:rPr>
              <w:t>academic plans based on goals, learning styles, and extracurricular responsibilities</w:t>
            </w:r>
          </w:p>
          <w:p w14:paraId="29EF4FCE" w14:textId="5E1EC8DD" w:rsidR="00E42726" w:rsidRPr="005766DA" w:rsidRDefault="00E42726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5766DA">
              <w:rPr>
                <w:rStyle w:val="Strong"/>
                <w:rFonts w:ascii="Arial" w:hAnsi="Arial" w:cs="Arial"/>
                <w:b w:val="0"/>
                <w:bCs w:val="0"/>
              </w:rPr>
              <w:t>Offers extended office hours during peak registration periods to ensure every student gets the support they need</w:t>
            </w:r>
          </w:p>
          <w:p w14:paraId="0093D46A" w14:textId="5E0CB780" w:rsidR="00E42726" w:rsidRPr="005766DA" w:rsidRDefault="00E42726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Collaborates with </w:t>
            </w:r>
            <w:r w:rsidR="00961D0F">
              <w:rPr>
                <w:rStyle w:val="Strong"/>
                <w:rFonts w:ascii="Arial" w:hAnsi="Arial" w:cs="Arial"/>
                <w:b w:val="0"/>
                <w:bCs w:val="0"/>
              </w:rPr>
              <w:t xml:space="preserve">others </w:t>
            </w:r>
            <w:r w:rsidRPr="005766DA">
              <w:rPr>
                <w:rStyle w:val="Strong"/>
                <w:rFonts w:ascii="Arial" w:hAnsi="Arial" w:cs="Arial"/>
                <w:b w:val="0"/>
                <w:bCs w:val="0"/>
              </w:rPr>
              <w:t>to identify students at risk and proactively reaches out to offer resources</w:t>
            </w:r>
          </w:p>
          <w:p w14:paraId="764B0A16" w14:textId="28E894F3" w:rsidR="00E42726" w:rsidRPr="005766DA" w:rsidRDefault="005766DA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</w:rPr>
              <w:t xml:space="preserve">Identifies opportunities and volunteers to help with tasks </w:t>
            </w:r>
            <w:r w:rsidR="00E42726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not required in </w:t>
            </w:r>
            <w:r>
              <w:rPr>
                <w:rStyle w:val="Strong"/>
                <w:rFonts w:ascii="Arial" w:hAnsi="Arial" w:cs="Arial"/>
                <w:b w:val="0"/>
                <w:bCs w:val="0"/>
              </w:rPr>
              <w:t>their</w:t>
            </w:r>
            <w:r w:rsidR="00E42726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role</w:t>
            </w:r>
          </w:p>
          <w:p w14:paraId="0F43C675" w14:textId="7DA6F3E2" w:rsidR="00E42726" w:rsidRPr="005766DA" w:rsidRDefault="00E42726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Seeks feedback to improve services and implements changes based on </w:t>
            </w:r>
            <w:r w:rsidR="005766DA">
              <w:rPr>
                <w:rStyle w:val="Strong"/>
                <w:rFonts w:ascii="Arial" w:hAnsi="Arial" w:cs="Arial"/>
                <w:b w:val="0"/>
                <w:bCs w:val="0"/>
              </w:rPr>
              <w:t>that feedback</w:t>
            </w:r>
          </w:p>
          <w:p w14:paraId="7F00C774" w14:textId="08E71B7E" w:rsidR="005766DA" w:rsidRDefault="00A725FD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</w:rPr>
              <w:t>T</w:t>
            </w:r>
            <w:r w:rsidR="005766DA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akes the time to understand their </w:t>
            </w:r>
            <w:r w:rsidR="005766DA">
              <w:rPr>
                <w:rStyle w:val="Strong"/>
                <w:rFonts w:ascii="Arial" w:hAnsi="Arial" w:cs="Arial"/>
                <w:b w:val="0"/>
                <w:bCs w:val="0"/>
              </w:rPr>
              <w:t>client’s</w:t>
            </w:r>
            <w:r w:rsidR="005766DA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goals</w:t>
            </w:r>
            <w:r w:rsid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and needs, r</w:t>
            </w:r>
            <w:r w:rsidR="005766DA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ecognizing that </w:t>
            </w:r>
            <w:r w:rsidR="005766DA">
              <w:rPr>
                <w:rStyle w:val="Strong"/>
                <w:rFonts w:ascii="Arial" w:hAnsi="Arial" w:cs="Arial"/>
                <w:b w:val="0"/>
                <w:bCs w:val="0"/>
              </w:rPr>
              <w:t>each person may be facing unique challenges</w:t>
            </w:r>
          </w:p>
          <w:p w14:paraId="69F705EB" w14:textId="67053D70" w:rsidR="005766DA" w:rsidRDefault="005766DA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</w:rPr>
              <w:t>Suggest</w:t>
            </w:r>
            <w:r w:rsidR="008829E5">
              <w:rPr>
                <w:rStyle w:val="Strong"/>
                <w:rFonts w:ascii="Arial" w:hAnsi="Arial" w:cs="Arial"/>
                <w:b w:val="0"/>
                <w:bCs w:val="0"/>
              </w:rPr>
              <w:t>s</w:t>
            </w:r>
            <w:r>
              <w:rPr>
                <w:rStyle w:val="Strong"/>
                <w:rFonts w:ascii="Arial" w:hAnsi="Arial" w:cs="Arial"/>
                <w:b w:val="0"/>
                <w:bCs w:val="0"/>
              </w:rPr>
              <w:t xml:space="preserve"> and help</w:t>
            </w:r>
            <w:r w:rsidR="008829E5">
              <w:rPr>
                <w:rStyle w:val="Strong"/>
                <w:rFonts w:ascii="Arial" w:hAnsi="Arial" w:cs="Arial"/>
                <w:b w:val="0"/>
                <w:bCs w:val="0"/>
              </w:rPr>
              <w:t>s</w:t>
            </w:r>
            <w:r>
              <w:rPr>
                <w:rStyle w:val="Strong"/>
                <w:rFonts w:ascii="Arial" w:hAnsi="Arial" w:cs="Arial"/>
                <w:b w:val="0"/>
                <w:bCs w:val="0"/>
              </w:rPr>
              <w:t xml:space="preserve"> develop new</w:t>
            </w:r>
            <w:r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</w:t>
            </w:r>
            <w:r>
              <w:rPr>
                <w:rStyle w:val="Strong"/>
                <w:rFonts w:ascii="Arial" w:hAnsi="Arial" w:cs="Arial"/>
                <w:b w:val="0"/>
                <w:bCs w:val="0"/>
              </w:rPr>
              <w:t>strategies</w:t>
            </w:r>
            <w:r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to </w:t>
            </w:r>
            <w:r w:rsidR="00580243" w:rsidRPr="005766DA">
              <w:rPr>
                <w:rStyle w:val="Strong"/>
                <w:rFonts w:ascii="Arial" w:hAnsi="Arial" w:cs="Arial"/>
                <w:b w:val="0"/>
                <w:bCs w:val="0"/>
              </w:rPr>
              <w:t>improv</w:t>
            </w:r>
            <w:r w:rsidRPr="005766DA">
              <w:rPr>
                <w:rStyle w:val="Strong"/>
                <w:rFonts w:ascii="Arial" w:hAnsi="Arial" w:cs="Arial"/>
                <w:b w:val="0"/>
                <w:bCs w:val="0"/>
              </w:rPr>
              <w:t>e student</w:t>
            </w:r>
            <w:r w:rsidR="00580243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retention</w:t>
            </w:r>
            <w:r w:rsidR="008829E5">
              <w:rPr>
                <w:rStyle w:val="Strong"/>
                <w:rFonts w:ascii="Arial" w:hAnsi="Arial" w:cs="Arial"/>
                <w:b w:val="0"/>
                <w:bCs w:val="0"/>
              </w:rPr>
              <w:t xml:space="preserve">, </w:t>
            </w:r>
            <w:r w:rsidR="00580243" w:rsidRPr="005766DA">
              <w:rPr>
                <w:rStyle w:val="Strong"/>
                <w:rFonts w:ascii="Arial" w:hAnsi="Arial" w:cs="Arial"/>
                <w:b w:val="0"/>
                <w:bCs w:val="0"/>
              </w:rPr>
              <w:t>student satisfaction</w:t>
            </w:r>
            <w:r w:rsidR="008829E5">
              <w:rPr>
                <w:rStyle w:val="Strong"/>
                <w:rFonts w:ascii="Arial" w:hAnsi="Arial" w:cs="Arial"/>
                <w:b w:val="0"/>
                <w:bCs w:val="0"/>
              </w:rPr>
              <w:t>, efficiency, etc</w:t>
            </w:r>
            <w:r w:rsidR="00A30E26">
              <w:rPr>
                <w:rStyle w:val="Strong"/>
                <w:rFonts w:ascii="Arial" w:hAnsi="Arial" w:cs="Arial"/>
                <w:b w:val="0"/>
                <w:bCs w:val="0"/>
              </w:rPr>
              <w:t>.</w:t>
            </w:r>
          </w:p>
          <w:p w14:paraId="6B1042F3" w14:textId="4F12DB90" w:rsidR="005766DA" w:rsidRPr="005766DA" w:rsidRDefault="00A725FD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</w:rPr>
              <w:t>A</w:t>
            </w:r>
            <w:r w:rsidR="00580243" w:rsidRPr="005766DA">
              <w:rPr>
                <w:rStyle w:val="Strong"/>
                <w:rFonts w:ascii="Arial" w:hAnsi="Arial" w:cs="Arial"/>
                <w:b w:val="0"/>
                <w:bCs w:val="0"/>
              </w:rPr>
              <w:t>ctively contribute</w:t>
            </w:r>
            <w:r w:rsidR="005766DA" w:rsidRPr="005766DA">
              <w:rPr>
                <w:rStyle w:val="Strong"/>
                <w:rFonts w:ascii="Arial" w:hAnsi="Arial" w:cs="Arial"/>
                <w:b w:val="0"/>
                <w:bCs w:val="0"/>
              </w:rPr>
              <w:t>s</w:t>
            </w:r>
            <w:r w:rsidR="00580243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to </w:t>
            </w:r>
            <w:r w:rsidR="00F00D2F" w:rsidRPr="005766DA">
              <w:rPr>
                <w:rStyle w:val="Strong"/>
                <w:rFonts w:ascii="Arial" w:hAnsi="Arial" w:cs="Arial"/>
                <w:b w:val="0"/>
                <w:bCs w:val="0"/>
              </w:rPr>
              <w:t>initiatives</w:t>
            </w:r>
            <w:r w:rsidR="00580243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focused on equity, diversity, and inclusion</w:t>
            </w:r>
          </w:p>
          <w:p w14:paraId="0997137B" w14:textId="217DF00B" w:rsidR="00580243" w:rsidRPr="005766DA" w:rsidRDefault="00A725FD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</w:rPr>
              <w:t>U</w:t>
            </w:r>
            <w:r w:rsidR="00580243" w:rsidRPr="005766DA">
              <w:rPr>
                <w:rStyle w:val="Strong"/>
                <w:rFonts w:ascii="Arial" w:hAnsi="Arial" w:cs="Arial"/>
                <w:b w:val="0"/>
                <w:bCs w:val="0"/>
              </w:rPr>
              <w:t>nwavering dedication, positive attitude, and student-first approach make</w:t>
            </w:r>
            <w:r w:rsidR="005766DA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them</w:t>
            </w:r>
            <w:r w:rsidR="00580243" w:rsidRPr="005766DA">
              <w:rPr>
                <w:rStyle w:val="Strong"/>
                <w:rFonts w:ascii="Arial" w:hAnsi="Arial" w:cs="Arial"/>
                <w:b w:val="0"/>
                <w:bCs w:val="0"/>
              </w:rPr>
              <w:t xml:space="preserve"> a standout example of excellence within the College community</w:t>
            </w:r>
            <w:r w:rsidR="002D2DD2">
              <w:rPr>
                <w:rStyle w:val="Strong"/>
                <w:rFonts w:ascii="Arial" w:hAnsi="Arial" w:cs="Arial"/>
                <w:b w:val="0"/>
                <w:bCs w:val="0"/>
              </w:rPr>
              <w:br/>
            </w:r>
          </w:p>
          <w:p w14:paraId="2C6AB505" w14:textId="1CB4A5F1" w:rsidR="00DC2B43" w:rsidRPr="002D2DD2" w:rsidRDefault="00580243" w:rsidP="002D2DD2">
            <w:pPr>
              <w:pStyle w:val="ListParagraph"/>
              <w:numPr>
                <w:ilvl w:val="0"/>
                <w:numId w:val="42"/>
              </w:numPr>
              <w:rPr>
                <w:rStyle w:val="Strong"/>
                <w:rFonts w:ascii="Arial" w:hAnsi="Arial" w:cs="Arial"/>
                <w:b w:val="0"/>
                <w:color w:val="000000"/>
              </w:rPr>
            </w:pPr>
            <w:r w:rsidRPr="002D2DD2">
              <w:t xml:space="preserve"> </w:t>
            </w:r>
            <w:r w:rsidR="00FD2193" w:rsidRPr="002D2DD2">
              <w:rPr>
                <w:rFonts w:ascii="Arial" w:hAnsi="Arial" w:cs="Arial"/>
                <w:b/>
                <w:bCs/>
              </w:rPr>
              <w:t>Outstanding Service</w:t>
            </w:r>
          </w:p>
          <w:p w14:paraId="6A7AFB5D" w14:textId="776E8978" w:rsidR="00644AC2" w:rsidRDefault="00A725FD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A725FD">
              <w:rPr>
                <w:rStyle w:val="Strong"/>
                <w:rFonts w:ascii="Arial" w:hAnsi="Arial" w:cs="Arial"/>
                <w:b w:val="0"/>
                <w:bCs w:val="0"/>
              </w:rPr>
              <w:t>Shows empathy, and willingness to assist students in non-traditional ways</w:t>
            </w:r>
          </w:p>
          <w:p w14:paraId="2BCCABF7" w14:textId="1AB0A546" w:rsidR="00580243" w:rsidRPr="00A725FD" w:rsidRDefault="00644AC2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</w:rPr>
              <w:t>Makes each client feel valued</w:t>
            </w:r>
          </w:p>
          <w:p w14:paraId="69F0A02A" w14:textId="669CB8A0" w:rsidR="00A725FD" w:rsidRPr="00A725FD" w:rsidRDefault="00A725FD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A725FD">
              <w:rPr>
                <w:rStyle w:val="Strong"/>
                <w:rFonts w:ascii="Arial" w:hAnsi="Arial" w:cs="Arial"/>
                <w:b w:val="0"/>
                <w:bCs w:val="0"/>
              </w:rPr>
              <w:t>Demonstrates dedication to student success beyond the classroom, accessibility, and personalized support</w:t>
            </w:r>
          </w:p>
          <w:p w14:paraId="214732AA" w14:textId="2563D208" w:rsidR="00A725FD" w:rsidRPr="00A725FD" w:rsidRDefault="00A725FD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A725FD">
              <w:rPr>
                <w:rStyle w:val="Strong"/>
                <w:rFonts w:ascii="Arial" w:hAnsi="Arial" w:cs="Arial"/>
                <w:b w:val="0"/>
                <w:bCs w:val="0"/>
              </w:rPr>
              <w:t>Proactive problem-solving, student-first approach, going beyond routine tasks</w:t>
            </w:r>
          </w:p>
          <w:p w14:paraId="593B436E" w14:textId="5EB82C2D" w:rsidR="00A725FD" w:rsidRPr="00A725FD" w:rsidRDefault="00A725FD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A725FD">
              <w:rPr>
                <w:rStyle w:val="Strong"/>
                <w:rFonts w:ascii="Arial" w:hAnsi="Arial" w:cs="Arial"/>
                <w:b w:val="0"/>
                <w:bCs w:val="0"/>
              </w:rPr>
              <w:t>Responsive and resourceful under pressure</w:t>
            </w:r>
          </w:p>
          <w:p w14:paraId="145443F4" w14:textId="017D32B5" w:rsidR="00A725FD" w:rsidRDefault="00644AC2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644AC2">
              <w:rPr>
                <w:rStyle w:val="Strong"/>
                <w:rFonts w:ascii="Arial" w:hAnsi="Arial" w:cs="Arial"/>
                <w:b w:val="0"/>
                <w:bCs w:val="0"/>
              </w:rPr>
              <w:t>Provide</w:t>
            </w:r>
            <w:r>
              <w:rPr>
                <w:rStyle w:val="Strong"/>
                <w:rFonts w:ascii="Arial" w:hAnsi="Arial" w:cs="Arial"/>
                <w:b w:val="0"/>
                <w:bCs w:val="0"/>
              </w:rPr>
              <w:t>s</w:t>
            </w:r>
            <w:r w:rsidRPr="00644AC2">
              <w:rPr>
                <w:rStyle w:val="Strong"/>
                <w:rFonts w:ascii="Arial" w:hAnsi="Arial" w:cs="Arial"/>
                <w:b w:val="0"/>
                <w:bCs w:val="0"/>
              </w:rPr>
              <w:t xml:space="preserve"> a safe, </w:t>
            </w:r>
            <w:r>
              <w:rPr>
                <w:rStyle w:val="Strong"/>
                <w:rFonts w:ascii="Arial" w:hAnsi="Arial" w:cs="Arial"/>
                <w:b w:val="0"/>
                <w:bCs w:val="0"/>
              </w:rPr>
              <w:t>w</w:t>
            </w:r>
            <w:r w:rsidRPr="00644AC2">
              <w:rPr>
                <w:rStyle w:val="Strong"/>
                <w:rFonts w:ascii="Arial" w:hAnsi="Arial" w:cs="Arial"/>
                <w:b w:val="0"/>
                <w:bCs w:val="0"/>
              </w:rPr>
              <w:t>elcoming and accessible environment</w:t>
            </w:r>
          </w:p>
          <w:p w14:paraId="2B3D169C" w14:textId="4B7CB66E" w:rsidR="00644AC2" w:rsidRPr="00644AC2" w:rsidRDefault="00644AC2" w:rsidP="00B9081E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 w:rsidRPr="00644AC2">
              <w:rPr>
                <w:rFonts w:ascii="Arial" w:hAnsi="Arial" w:cs="Arial"/>
              </w:rPr>
              <w:t>Anticipate</w:t>
            </w:r>
            <w:r>
              <w:rPr>
                <w:rFonts w:ascii="Arial" w:hAnsi="Arial" w:cs="Arial"/>
              </w:rPr>
              <w:t>s</w:t>
            </w:r>
            <w:r w:rsidRPr="00644AC2">
              <w:rPr>
                <w:rFonts w:ascii="Arial" w:hAnsi="Arial" w:cs="Arial"/>
              </w:rPr>
              <w:t xml:space="preserve"> client needs</w:t>
            </w:r>
          </w:p>
          <w:p w14:paraId="6232862C" w14:textId="0A6F7F45" w:rsidR="00644AC2" w:rsidRDefault="00644AC2" w:rsidP="00B9081E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 w:rsidRPr="00644AC2">
              <w:rPr>
                <w:rFonts w:ascii="Arial" w:hAnsi="Arial" w:cs="Arial"/>
              </w:rPr>
              <w:t>Seek</w:t>
            </w:r>
            <w:r>
              <w:rPr>
                <w:rFonts w:ascii="Arial" w:hAnsi="Arial" w:cs="Arial"/>
              </w:rPr>
              <w:t>s</w:t>
            </w:r>
            <w:r w:rsidRPr="00644AC2">
              <w:rPr>
                <w:rFonts w:ascii="Arial" w:hAnsi="Arial" w:cs="Arial"/>
              </w:rPr>
              <w:t xml:space="preserve"> out and involve</w:t>
            </w:r>
            <w:r>
              <w:rPr>
                <w:rFonts w:ascii="Arial" w:hAnsi="Arial" w:cs="Arial"/>
              </w:rPr>
              <w:t>s</w:t>
            </w:r>
            <w:r w:rsidRPr="00644AC2">
              <w:rPr>
                <w:rFonts w:ascii="Arial" w:hAnsi="Arial" w:cs="Arial"/>
              </w:rPr>
              <w:t xml:space="preserve"> clients in evaluating service to determine ways to improve</w:t>
            </w:r>
          </w:p>
          <w:p w14:paraId="7849019F" w14:textId="72721D5B" w:rsidR="00644AC2" w:rsidRPr="00644AC2" w:rsidRDefault="00644AC2" w:rsidP="00B9081E">
            <w:pPr>
              <w:pStyle w:val="ListParagraph"/>
              <w:numPr>
                <w:ilvl w:val="0"/>
                <w:numId w:val="40"/>
              </w:num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644AC2">
              <w:rPr>
                <w:rFonts w:ascii="Arial" w:hAnsi="Arial" w:cs="Arial"/>
              </w:rPr>
              <w:t>Take</w:t>
            </w:r>
            <w:r>
              <w:rPr>
                <w:rFonts w:ascii="Arial" w:hAnsi="Arial" w:cs="Arial"/>
              </w:rPr>
              <w:t>s</w:t>
            </w:r>
            <w:r w:rsidRPr="00644AC2">
              <w:rPr>
                <w:rFonts w:ascii="Arial" w:hAnsi="Arial" w:cs="Arial"/>
              </w:rPr>
              <w:t xml:space="preserve"> client concerns seriously</w:t>
            </w:r>
            <w:r>
              <w:rPr>
                <w:rFonts w:ascii="Arial" w:hAnsi="Arial" w:cs="Arial"/>
              </w:rPr>
              <w:t xml:space="preserve"> and follows through on requests for information/service</w:t>
            </w:r>
          </w:p>
          <w:p w14:paraId="3DCD18CD" w14:textId="77777777" w:rsidR="00DC2B43" w:rsidRPr="005766DA" w:rsidRDefault="00DC2B43" w:rsidP="00136660">
            <w:pPr>
              <w:ind w:left="720"/>
              <w:rPr>
                <w:rFonts w:ascii="Arial" w:hAnsi="Arial" w:cs="Arial"/>
                <w:i/>
                <w:iCs/>
              </w:rPr>
            </w:pPr>
          </w:p>
          <w:p w14:paraId="111B2CE4" w14:textId="25877831" w:rsidR="0025224E" w:rsidRPr="002D2DD2" w:rsidRDefault="00FD2193" w:rsidP="002D2DD2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  <w:i/>
                <w:iCs/>
              </w:rPr>
            </w:pPr>
            <w:r w:rsidRPr="002D2DD2">
              <w:rPr>
                <w:rFonts w:ascii="Arial" w:hAnsi="Arial" w:cs="Arial"/>
                <w:b/>
                <w:bCs/>
              </w:rPr>
              <w:t>Acts of Significant Merit</w:t>
            </w:r>
            <w:r w:rsidR="00580243" w:rsidRPr="002D2DD2">
              <w:rPr>
                <w:rStyle w:val="Strong"/>
                <w:rFonts w:ascii="Arial" w:hAnsi="Arial" w:cs="Arial"/>
                <w:b w:val="0"/>
              </w:rPr>
              <w:t xml:space="preserve">; </w:t>
            </w:r>
            <w:r w:rsidR="00580243" w:rsidRPr="002D2DD2">
              <w:rPr>
                <w:rStyle w:val="Strong"/>
                <w:rFonts w:ascii="Arial" w:hAnsi="Arial" w:cs="Arial"/>
                <w:b w:val="0"/>
              </w:rPr>
              <w:br/>
            </w:r>
          </w:p>
          <w:p w14:paraId="363D74A4" w14:textId="77777777" w:rsidR="00644AC2" w:rsidRPr="00644AC2" w:rsidRDefault="00644AC2" w:rsidP="00B9081E">
            <w:pPr>
              <w:pStyle w:val="ListParagraph"/>
              <w:numPr>
                <w:ilvl w:val="0"/>
                <w:numId w:val="40"/>
              </w:numPr>
            </w:pPr>
            <w:r w:rsidRPr="00644AC2">
              <w:rPr>
                <w:rFonts w:ascii="Arial" w:hAnsi="Arial" w:cs="Arial"/>
              </w:rPr>
              <w:t>M</w:t>
            </w:r>
            <w:r w:rsidR="00DC2B43" w:rsidRPr="00644AC2">
              <w:rPr>
                <w:rFonts w:ascii="Arial" w:hAnsi="Arial" w:cs="Arial"/>
              </w:rPr>
              <w:t>aintain</w:t>
            </w:r>
            <w:r w:rsidRPr="00644AC2">
              <w:rPr>
                <w:rFonts w:ascii="Arial" w:hAnsi="Arial" w:cs="Arial"/>
              </w:rPr>
              <w:t>s</w:t>
            </w:r>
            <w:r w:rsidR="00DC2B43" w:rsidRPr="00644AC2">
              <w:rPr>
                <w:rFonts w:ascii="Arial" w:hAnsi="Arial" w:cs="Arial"/>
              </w:rPr>
              <w:t xml:space="preserve"> a positive attitude</w:t>
            </w:r>
            <w:r>
              <w:rPr>
                <w:rFonts w:ascii="Arial" w:hAnsi="Arial" w:cs="Arial"/>
              </w:rPr>
              <w:t xml:space="preserve"> in times of change</w:t>
            </w:r>
          </w:p>
          <w:p w14:paraId="74C83818" w14:textId="5A4C5F4D" w:rsidR="00644AC2" w:rsidRPr="00644AC2" w:rsidRDefault="00644AC2" w:rsidP="00B9081E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ascii="Arial" w:hAnsi="Arial" w:cs="Arial"/>
              </w:rPr>
              <w:t>L</w:t>
            </w:r>
            <w:r w:rsidR="004F2395" w:rsidRPr="00644AC2">
              <w:rPr>
                <w:rFonts w:ascii="Arial" w:hAnsi="Arial" w:cs="Arial"/>
              </w:rPr>
              <w:t>eadership that goes beyond the scope of their regular duties</w:t>
            </w:r>
          </w:p>
          <w:p w14:paraId="3302AA36" w14:textId="3EF0F832" w:rsidR="00DC2B43" w:rsidRPr="00B9081E" w:rsidRDefault="00644AC2" w:rsidP="00B9081E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ascii="Arial" w:hAnsi="Arial" w:cs="Arial"/>
              </w:rPr>
              <w:t>M</w:t>
            </w:r>
            <w:r w:rsidR="004F2395" w:rsidRPr="00644AC2">
              <w:rPr>
                <w:rFonts w:ascii="Arial" w:hAnsi="Arial" w:cs="Arial"/>
              </w:rPr>
              <w:t>akes a lasting positive impact on the college community</w:t>
            </w:r>
          </w:p>
          <w:p w14:paraId="4CE9397E" w14:textId="7CEBFD33" w:rsidR="00B9081E" w:rsidRPr="002D2DD2" w:rsidRDefault="002D2DD2" w:rsidP="002D2DD2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 w:rsidRPr="002D2DD2">
              <w:rPr>
                <w:rFonts w:ascii="Arial" w:hAnsi="Arial" w:cs="Arial"/>
              </w:rPr>
              <w:t>Prevented</w:t>
            </w:r>
            <w:r w:rsidR="00B9081E" w:rsidRPr="002D2DD2">
              <w:rPr>
                <w:rFonts w:ascii="Arial" w:hAnsi="Arial" w:cs="Arial"/>
              </w:rPr>
              <w:t xml:space="preserve"> a major disruption</w:t>
            </w:r>
          </w:p>
          <w:p w14:paraId="1D6A81D4" w14:textId="77777777" w:rsidR="00DC2B43" w:rsidRPr="005766DA" w:rsidRDefault="00DC2B43" w:rsidP="007112A5">
            <w:pPr>
              <w:rPr>
                <w:rStyle w:val="Strong"/>
                <w:rFonts w:ascii="Arial" w:hAnsi="Arial" w:cs="Arial"/>
                <w:b w:val="0"/>
                <w:color w:val="000000"/>
              </w:rPr>
            </w:pPr>
          </w:p>
          <w:p w14:paraId="7FCE6496" w14:textId="6384E1DD" w:rsidR="0025224E" w:rsidRPr="005766DA" w:rsidRDefault="00FD2193" w:rsidP="002D2DD2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  <w:i/>
                <w:iCs/>
              </w:rPr>
            </w:pPr>
            <w:r w:rsidRPr="005766DA">
              <w:rPr>
                <w:rFonts w:ascii="Arial" w:hAnsi="Arial" w:cs="Arial"/>
                <w:b/>
                <w:bCs/>
              </w:rPr>
              <w:lastRenderedPageBreak/>
              <w:t>Additional Considerations</w:t>
            </w:r>
            <w:r w:rsidR="00580243" w:rsidRPr="005766DA">
              <w:rPr>
                <w:rStyle w:val="Strong"/>
                <w:rFonts w:ascii="Arial" w:hAnsi="Arial" w:cs="Arial"/>
                <w:b w:val="0"/>
                <w:color w:val="000000"/>
              </w:rPr>
              <w:t xml:space="preserve">; </w:t>
            </w:r>
            <w:r w:rsidR="00580243" w:rsidRPr="005766DA">
              <w:rPr>
                <w:rStyle w:val="Strong"/>
                <w:rFonts w:ascii="Arial" w:hAnsi="Arial" w:cs="Arial"/>
                <w:b w:val="0"/>
                <w:color w:val="000000"/>
              </w:rPr>
              <w:br/>
            </w:r>
          </w:p>
          <w:p w14:paraId="3A1528F0" w14:textId="045D9B25" w:rsidR="002D2DD2" w:rsidRDefault="00A725FD" w:rsidP="00B9081E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 w:rsidRPr="00A725FD">
              <w:rPr>
                <w:rFonts w:ascii="Arial" w:hAnsi="Arial" w:cs="Arial"/>
              </w:rPr>
              <w:t>Takes pride in work</w:t>
            </w:r>
            <w:r w:rsidR="002D2DD2">
              <w:rPr>
                <w:rFonts w:ascii="Arial" w:hAnsi="Arial" w:cs="Arial"/>
              </w:rPr>
              <w:t>; takes</w:t>
            </w:r>
            <w:r w:rsidRPr="00A725FD">
              <w:rPr>
                <w:rFonts w:ascii="Arial" w:hAnsi="Arial" w:cs="Arial"/>
              </w:rPr>
              <w:t xml:space="preserve"> initiative</w:t>
            </w:r>
          </w:p>
          <w:p w14:paraId="4F451F7A" w14:textId="1615999C" w:rsidR="00A725FD" w:rsidRPr="00A725FD" w:rsidRDefault="002D2DD2" w:rsidP="00B9081E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A725FD" w:rsidRPr="00A725FD">
              <w:rPr>
                <w:rFonts w:ascii="Arial" w:hAnsi="Arial" w:cs="Arial"/>
              </w:rPr>
              <w:t>eadership in improving campus culture</w:t>
            </w:r>
          </w:p>
          <w:p w14:paraId="286CF0D5" w14:textId="0502CE2F" w:rsidR="00A725FD" w:rsidRPr="002D2DD2" w:rsidRDefault="002D2DD2" w:rsidP="00B9081E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  <w:r w:rsidR="00A725FD" w:rsidRPr="002D2DD2">
              <w:rPr>
                <w:rFonts w:ascii="Arial" w:hAnsi="Arial" w:cs="Arial"/>
              </w:rPr>
              <w:t>uilds bridges between college and industry</w:t>
            </w:r>
            <w:r w:rsidR="00A30E26">
              <w:rPr>
                <w:rFonts w:ascii="Arial" w:hAnsi="Arial" w:cs="Arial"/>
              </w:rPr>
              <w:t>/community</w:t>
            </w:r>
            <w:r w:rsidR="00A725FD" w:rsidRPr="002D2DD2">
              <w:rPr>
                <w:rFonts w:ascii="Arial" w:hAnsi="Arial" w:cs="Arial"/>
              </w:rPr>
              <w:t xml:space="preserve"> </w:t>
            </w:r>
          </w:p>
          <w:p w14:paraId="26C8C841" w14:textId="46C799DD" w:rsidR="00A725FD" w:rsidRPr="002D2DD2" w:rsidRDefault="002D2DD2" w:rsidP="00B9081E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monstrates d</w:t>
            </w:r>
            <w:r w:rsidR="00B9081E" w:rsidRPr="002D2DD2">
              <w:rPr>
                <w:rFonts w:ascii="Arial" w:hAnsi="Arial" w:cs="Arial"/>
              </w:rPr>
              <w:t>eep care for student success</w:t>
            </w:r>
          </w:p>
          <w:p w14:paraId="75A1D8D0" w14:textId="7F621FD3" w:rsidR="00B9081E" w:rsidRPr="002D2DD2" w:rsidRDefault="002D2DD2" w:rsidP="00B9081E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courages a</w:t>
            </w:r>
            <w:r w:rsidRPr="002D2DD2">
              <w:rPr>
                <w:rFonts w:ascii="Arial" w:hAnsi="Arial" w:cs="Arial"/>
              </w:rPr>
              <w:t xml:space="preserve">nd supports </w:t>
            </w:r>
            <w:r>
              <w:rPr>
                <w:rFonts w:ascii="Arial" w:hAnsi="Arial" w:cs="Arial"/>
              </w:rPr>
              <w:t>teamwork</w:t>
            </w:r>
          </w:p>
          <w:p w14:paraId="712B3651" w14:textId="2162B64F" w:rsidR="00580243" w:rsidRPr="002D2DD2" w:rsidRDefault="002D2DD2" w:rsidP="00B9081E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="001F0D8B" w:rsidRPr="002D2DD2">
              <w:rPr>
                <w:rFonts w:ascii="Arial" w:hAnsi="Arial" w:cs="Arial"/>
              </w:rPr>
              <w:t>erformance exceeds expectations and</w:t>
            </w:r>
            <w:r>
              <w:rPr>
                <w:rFonts w:ascii="Arial" w:hAnsi="Arial" w:cs="Arial"/>
              </w:rPr>
              <w:t>/or</w:t>
            </w:r>
            <w:r w:rsidR="001F0D8B" w:rsidRPr="002D2DD2">
              <w:rPr>
                <w:rFonts w:ascii="Arial" w:hAnsi="Arial" w:cs="Arial"/>
              </w:rPr>
              <w:t xml:space="preserve"> enhances the student experience</w:t>
            </w:r>
          </w:p>
          <w:p w14:paraId="21CFC886" w14:textId="77777777" w:rsidR="00580243" w:rsidRPr="005766DA" w:rsidRDefault="00580243" w:rsidP="007112A5">
            <w:pPr>
              <w:rPr>
                <w:rFonts w:ascii="Arial" w:hAnsi="Arial" w:cs="Arial"/>
              </w:rPr>
            </w:pPr>
          </w:p>
        </w:tc>
      </w:tr>
      <w:bookmarkEnd w:id="1"/>
    </w:tbl>
    <w:p w14:paraId="26C6E7F2" w14:textId="77777777" w:rsidR="00AF4292" w:rsidRPr="005766DA" w:rsidRDefault="00AF4292">
      <w:pPr>
        <w:rPr>
          <w:rFonts w:ascii="Arial" w:hAnsi="Arial" w:cs="Arial"/>
        </w:rPr>
      </w:pPr>
    </w:p>
    <w:p w14:paraId="0E2BFF2B" w14:textId="77777777" w:rsidR="00AF4292" w:rsidRPr="005766DA" w:rsidRDefault="00AF4292">
      <w:pPr>
        <w:rPr>
          <w:rFonts w:ascii="Arial" w:hAnsi="Arial" w:cs="Arial"/>
        </w:rPr>
      </w:pPr>
    </w:p>
    <w:sectPr w:rsidR="00AF4292" w:rsidRPr="005766D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0F71B" w14:textId="77777777" w:rsidR="00087B7A" w:rsidRDefault="00087B7A" w:rsidP="00603B6F">
      <w:r>
        <w:separator/>
      </w:r>
    </w:p>
  </w:endnote>
  <w:endnote w:type="continuationSeparator" w:id="0">
    <w:p w14:paraId="75D605B5" w14:textId="77777777" w:rsidR="00087B7A" w:rsidRDefault="00087B7A" w:rsidP="00603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52CB2" w14:textId="77777777" w:rsidR="00AC4333" w:rsidRDefault="00AC4333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34F06CA0" w14:textId="23B43FB3" w:rsidR="00AC4333" w:rsidRDefault="00B66CBE">
    <w:pPr>
      <w:pStyle w:val="Footer"/>
    </w:pPr>
    <w:r>
      <w:t>Revised May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103F50" w14:textId="77777777" w:rsidR="00087B7A" w:rsidRDefault="00087B7A" w:rsidP="00603B6F">
      <w:r>
        <w:separator/>
      </w:r>
    </w:p>
  </w:footnote>
  <w:footnote w:type="continuationSeparator" w:id="0">
    <w:p w14:paraId="259437BB" w14:textId="77777777" w:rsidR="00087B7A" w:rsidRDefault="00087B7A" w:rsidP="00603B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59272" w14:textId="07EF4295" w:rsidR="00295B0D" w:rsidRDefault="00B56F18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PRESIDENT’S STAR AWARD NOMINATION</w:t>
    </w:r>
    <w:r w:rsidR="0010410E">
      <w:rPr>
        <w:rFonts w:ascii="Times New Roman" w:hAnsi="Times New Roman" w:cs="Times New Roman"/>
        <w:b/>
        <w:sz w:val="24"/>
        <w:szCs w:val="24"/>
      </w:rPr>
      <w:t xml:space="preserve"> </w:t>
    </w:r>
    <w:r w:rsidR="0010410E" w:rsidRPr="0010410E">
      <w:rPr>
        <w:rFonts w:ascii="Times New Roman" w:hAnsi="Times New Roman" w:cs="Times New Roman"/>
        <w:b/>
        <w:sz w:val="24"/>
        <w:szCs w:val="24"/>
        <w:highlight w:val="yellow"/>
      </w:rPr>
      <w:t>EXAMPLES</w:t>
    </w:r>
  </w:p>
  <w:p w14:paraId="5C4EF35B" w14:textId="63B0DC88" w:rsidR="00603B6F" w:rsidRPr="00B56F18" w:rsidRDefault="00603B6F">
    <w:pPr>
      <w:pStyle w:val="Header"/>
      <w:rPr>
        <w:rFonts w:ascii="Times New Roman" w:hAnsi="Times New Roman" w:cs="Times New Roman"/>
        <w:b/>
        <w:sz w:val="20"/>
        <w:szCs w:val="20"/>
      </w:rPr>
    </w:pPr>
    <w:r w:rsidRPr="00B56F18">
      <w:rPr>
        <w:rFonts w:ascii="Times New Roman" w:hAnsi="Times New Roman" w:cs="Times New Roman"/>
        <w:b/>
        <w:noProof/>
        <w:sz w:val="20"/>
        <w:szCs w:val="20"/>
        <w:lang w:eastAsia="en-CA"/>
      </w:rPr>
      <w:drawing>
        <wp:anchor distT="0" distB="0" distL="114300" distR="114300" simplePos="0" relativeHeight="251659264" behindDoc="1" locked="0" layoutInCell="1" allowOverlap="1" wp14:anchorId="1E1C14EA" wp14:editId="365B1945">
          <wp:simplePos x="0" y="0"/>
          <wp:positionH relativeFrom="margin">
            <wp:posOffset>3933825</wp:posOffset>
          </wp:positionH>
          <wp:positionV relativeFrom="margin">
            <wp:posOffset>-676275</wp:posOffset>
          </wp:positionV>
          <wp:extent cx="2030095" cy="59372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_WORDMARK_FC_PMS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0095" cy="59372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  <w:p w14:paraId="5BDAE085" w14:textId="77777777" w:rsidR="00603B6F" w:rsidRDefault="00603B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A67A8"/>
    <w:multiLevelType w:val="multilevel"/>
    <w:tmpl w:val="A48C0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D2260C"/>
    <w:multiLevelType w:val="multilevel"/>
    <w:tmpl w:val="93B04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EE1594"/>
    <w:multiLevelType w:val="hybridMultilevel"/>
    <w:tmpl w:val="F5FA285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382612"/>
    <w:multiLevelType w:val="multilevel"/>
    <w:tmpl w:val="91061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961884"/>
    <w:multiLevelType w:val="multilevel"/>
    <w:tmpl w:val="7C1CA94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BD0984"/>
    <w:multiLevelType w:val="multilevel"/>
    <w:tmpl w:val="5AAE2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3F069B"/>
    <w:multiLevelType w:val="multilevel"/>
    <w:tmpl w:val="2BBE8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DC09E2"/>
    <w:multiLevelType w:val="multilevel"/>
    <w:tmpl w:val="9D868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5FA3D3C"/>
    <w:multiLevelType w:val="multilevel"/>
    <w:tmpl w:val="E754F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9242381"/>
    <w:multiLevelType w:val="hybridMultilevel"/>
    <w:tmpl w:val="6D56FE6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AD7AFB"/>
    <w:multiLevelType w:val="hybridMultilevel"/>
    <w:tmpl w:val="AA1A3BCA"/>
    <w:lvl w:ilvl="0" w:tplc="02C6AFF8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C43206"/>
    <w:multiLevelType w:val="multilevel"/>
    <w:tmpl w:val="A642B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EEC7CB5"/>
    <w:multiLevelType w:val="multilevel"/>
    <w:tmpl w:val="1584C0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0797457"/>
    <w:multiLevelType w:val="multilevel"/>
    <w:tmpl w:val="F4B0CA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3D56DCC"/>
    <w:multiLevelType w:val="multilevel"/>
    <w:tmpl w:val="1406A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E129C0"/>
    <w:multiLevelType w:val="multilevel"/>
    <w:tmpl w:val="EA241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A287626"/>
    <w:multiLevelType w:val="multilevel"/>
    <w:tmpl w:val="CE7E3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B313F24"/>
    <w:multiLevelType w:val="multilevel"/>
    <w:tmpl w:val="0330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27317D6"/>
    <w:multiLevelType w:val="multilevel"/>
    <w:tmpl w:val="39525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3853869"/>
    <w:multiLevelType w:val="multilevel"/>
    <w:tmpl w:val="A5CE6B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3E35565"/>
    <w:multiLevelType w:val="multilevel"/>
    <w:tmpl w:val="7DA23C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949676F"/>
    <w:multiLevelType w:val="multilevel"/>
    <w:tmpl w:val="CC684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8C4083"/>
    <w:multiLevelType w:val="multilevel"/>
    <w:tmpl w:val="25883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B0A31DC"/>
    <w:multiLevelType w:val="multilevel"/>
    <w:tmpl w:val="26420A8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05E106F"/>
    <w:multiLevelType w:val="multilevel"/>
    <w:tmpl w:val="3F6C8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89540E9"/>
    <w:multiLevelType w:val="multilevel"/>
    <w:tmpl w:val="E828C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8E84113"/>
    <w:multiLevelType w:val="multilevel"/>
    <w:tmpl w:val="910612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94F2D34"/>
    <w:multiLevelType w:val="multilevel"/>
    <w:tmpl w:val="A7308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0CA1921"/>
    <w:multiLevelType w:val="multilevel"/>
    <w:tmpl w:val="7D34D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2BC2F64"/>
    <w:multiLevelType w:val="multilevel"/>
    <w:tmpl w:val="7D966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37E54C3"/>
    <w:multiLevelType w:val="multilevel"/>
    <w:tmpl w:val="18B63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6D27752"/>
    <w:multiLevelType w:val="hybridMultilevel"/>
    <w:tmpl w:val="44B2BA16"/>
    <w:lvl w:ilvl="0" w:tplc="6B1A552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723502"/>
    <w:multiLevelType w:val="multilevel"/>
    <w:tmpl w:val="90E42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21927F3"/>
    <w:multiLevelType w:val="multilevel"/>
    <w:tmpl w:val="B226C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3410F94"/>
    <w:multiLevelType w:val="multilevel"/>
    <w:tmpl w:val="AC884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90D5C8C"/>
    <w:multiLevelType w:val="hybridMultilevel"/>
    <w:tmpl w:val="535EC23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F21185"/>
    <w:multiLevelType w:val="multilevel"/>
    <w:tmpl w:val="AFB66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4292B41"/>
    <w:multiLevelType w:val="multilevel"/>
    <w:tmpl w:val="335A7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4FB00D9"/>
    <w:multiLevelType w:val="multilevel"/>
    <w:tmpl w:val="6F684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5174BEE"/>
    <w:multiLevelType w:val="hybridMultilevel"/>
    <w:tmpl w:val="8E560C78"/>
    <w:lvl w:ilvl="0" w:tplc="9146B9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A845A9"/>
    <w:multiLevelType w:val="multilevel"/>
    <w:tmpl w:val="5BDEA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B053364"/>
    <w:multiLevelType w:val="multilevel"/>
    <w:tmpl w:val="98045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65191184">
    <w:abstractNumId w:val="13"/>
  </w:num>
  <w:num w:numId="2" w16cid:durableId="967274600">
    <w:abstractNumId w:val="21"/>
  </w:num>
  <w:num w:numId="3" w16cid:durableId="1350333344">
    <w:abstractNumId w:val="15"/>
  </w:num>
  <w:num w:numId="4" w16cid:durableId="2051563620">
    <w:abstractNumId w:val="5"/>
  </w:num>
  <w:num w:numId="5" w16cid:durableId="2106223005">
    <w:abstractNumId w:val="20"/>
  </w:num>
  <w:num w:numId="6" w16cid:durableId="103815760">
    <w:abstractNumId w:val="36"/>
  </w:num>
  <w:num w:numId="7" w16cid:durableId="833105909">
    <w:abstractNumId w:val="8"/>
  </w:num>
  <w:num w:numId="8" w16cid:durableId="1921284287">
    <w:abstractNumId w:val="1"/>
  </w:num>
  <w:num w:numId="9" w16cid:durableId="1453938472">
    <w:abstractNumId w:val="4"/>
  </w:num>
  <w:num w:numId="10" w16cid:durableId="739417">
    <w:abstractNumId w:val="28"/>
  </w:num>
  <w:num w:numId="11" w16cid:durableId="403065919">
    <w:abstractNumId w:val="18"/>
  </w:num>
  <w:num w:numId="12" w16cid:durableId="220756748">
    <w:abstractNumId w:val="33"/>
  </w:num>
  <w:num w:numId="13" w16cid:durableId="693652083">
    <w:abstractNumId w:val="26"/>
  </w:num>
  <w:num w:numId="14" w16cid:durableId="2032337861">
    <w:abstractNumId w:val="37"/>
  </w:num>
  <w:num w:numId="15" w16cid:durableId="1542936918">
    <w:abstractNumId w:val="24"/>
  </w:num>
  <w:num w:numId="16" w16cid:durableId="785973687">
    <w:abstractNumId w:val="6"/>
  </w:num>
  <w:num w:numId="17" w16cid:durableId="78211445">
    <w:abstractNumId w:val="41"/>
  </w:num>
  <w:num w:numId="18" w16cid:durableId="217596260">
    <w:abstractNumId w:val="3"/>
  </w:num>
  <w:num w:numId="19" w16cid:durableId="1530148388">
    <w:abstractNumId w:val="25"/>
  </w:num>
  <w:num w:numId="20" w16cid:durableId="1948342456">
    <w:abstractNumId w:val="29"/>
  </w:num>
  <w:num w:numId="21" w16cid:durableId="1587566762">
    <w:abstractNumId w:val="30"/>
  </w:num>
  <w:num w:numId="22" w16cid:durableId="159347163">
    <w:abstractNumId w:val="22"/>
  </w:num>
  <w:num w:numId="23" w16cid:durableId="1048141953">
    <w:abstractNumId w:val="19"/>
  </w:num>
  <w:num w:numId="24" w16cid:durableId="1091851510">
    <w:abstractNumId w:val="38"/>
  </w:num>
  <w:num w:numId="25" w16cid:durableId="763572305">
    <w:abstractNumId w:val="14"/>
  </w:num>
  <w:num w:numId="26" w16cid:durableId="127629021">
    <w:abstractNumId w:val="34"/>
  </w:num>
  <w:num w:numId="27" w16cid:durableId="798380902">
    <w:abstractNumId w:val="23"/>
  </w:num>
  <w:num w:numId="28" w16cid:durableId="1239484666">
    <w:abstractNumId w:val="27"/>
  </w:num>
  <w:num w:numId="29" w16cid:durableId="1380006865">
    <w:abstractNumId w:val="0"/>
  </w:num>
  <w:num w:numId="30" w16cid:durableId="276253291">
    <w:abstractNumId w:val="7"/>
  </w:num>
  <w:num w:numId="31" w16cid:durableId="2103069422">
    <w:abstractNumId w:val="12"/>
  </w:num>
  <w:num w:numId="32" w16cid:durableId="300237535">
    <w:abstractNumId w:val="32"/>
  </w:num>
  <w:num w:numId="33" w16cid:durableId="2002929619">
    <w:abstractNumId w:val="11"/>
  </w:num>
  <w:num w:numId="34" w16cid:durableId="1064911392">
    <w:abstractNumId w:val="16"/>
  </w:num>
  <w:num w:numId="35" w16cid:durableId="2002198026">
    <w:abstractNumId w:val="40"/>
  </w:num>
  <w:num w:numId="36" w16cid:durableId="473530139">
    <w:abstractNumId w:val="17"/>
  </w:num>
  <w:num w:numId="37" w16cid:durableId="1018654201">
    <w:abstractNumId w:val="39"/>
  </w:num>
  <w:num w:numId="38" w16cid:durableId="496851184">
    <w:abstractNumId w:val="31"/>
  </w:num>
  <w:num w:numId="39" w16cid:durableId="1759323982">
    <w:abstractNumId w:val="9"/>
  </w:num>
  <w:num w:numId="40" w16cid:durableId="619339942">
    <w:abstractNumId w:val="2"/>
  </w:num>
  <w:num w:numId="41" w16cid:durableId="649480442">
    <w:abstractNumId w:val="35"/>
  </w:num>
  <w:num w:numId="42" w16cid:durableId="635328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LIwNzQzAmIzYyUdpeDU4uLM/DyQAqNaAFRSVEssAAAA"/>
  </w:docVars>
  <w:rsids>
    <w:rsidRoot w:val="00603B6F"/>
    <w:rsid w:val="00087B7A"/>
    <w:rsid w:val="0010410E"/>
    <w:rsid w:val="00136660"/>
    <w:rsid w:val="001729A0"/>
    <w:rsid w:val="001C6C7B"/>
    <w:rsid w:val="001F0D8B"/>
    <w:rsid w:val="002137F8"/>
    <w:rsid w:val="0025224E"/>
    <w:rsid w:val="00295B0D"/>
    <w:rsid w:val="002C40C8"/>
    <w:rsid w:val="002D2DD2"/>
    <w:rsid w:val="003667FB"/>
    <w:rsid w:val="003E4D3C"/>
    <w:rsid w:val="00442CCF"/>
    <w:rsid w:val="0049120C"/>
    <w:rsid w:val="004F2395"/>
    <w:rsid w:val="005766DA"/>
    <w:rsid w:val="00580243"/>
    <w:rsid w:val="005B23A2"/>
    <w:rsid w:val="005F0F18"/>
    <w:rsid w:val="00603B6F"/>
    <w:rsid w:val="0062530A"/>
    <w:rsid w:val="00632828"/>
    <w:rsid w:val="00644AC2"/>
    <w:rsid w:val="00663864"/>
    <w:rsid w:val="00796A51"/>
    <w:rsid w:val="00867CBC"/>
    <w:rsid w:val="008829E5"/>
    <w:rsid w:val="00961D0F"/>
    <w:rsid w:val="00996AA7"/>
    <w:rsid w:val="009A53CE"/>
    <w:rsid w:val="00A2037B"/>
    <w:rsid w:val="00A30E26"/>
    <w:rsid w:val="00A725FD"/>
    <w:rsid w:val="00AC4333"/>
    <w:rsid w:val="00AF4292"/>
    <w:rsid w:val="00B56F18"/>
    <w:rsid w:val="00B66CBE"/>
    <w:rsid w:val="00B9081E"/>
    <w:rsid w:val="00C31DE4"/>
    <w:rsid w:val="00CA6B62"/>
    <w:rsid w:val="00DC2B43"/>
    <w:rsid w:val="00E22FF2"/>
    <w:rsid w:val="00E42726"/>
    <w:rsid w:val="00F00964"/>
    <w:rsid w:val="00F00D2F"/>
    <w:rsid w:val="00F06630"/>
    <w:rsid w:val="00F75AE7"/>
    <w:rsid w:val="00FB474E"/>
    <w:rsid w:val="00FB5EC3"/>
    <w:rsid w:val="00FD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269BD"/>
  <w15:chartTrackingRefBased/>
  <w15:docId w15:val="{8DFBC6C0-29FB-4381-B5B6-931498931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B6F"/>
    <w:pPr>
      <w:spacing w:after="0" w:line="240" w:lineRule="auto"/>
    </w:pPr>
    <w:rPr>
      <w:rFonts w:cstheme="minorHAnsi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B6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03B6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03B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3B6F"/>
    <w:rPr>
      <w:rFonts w:cstheme="minorHAnsi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03B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3B6F"/>
    <w:rPr>
      <w:rFonts w:cstheme="minorHAnsi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F42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802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4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5bc478-fc6d-4f31-b60e-b749755f4fac" xsi:nil="true"/>
    <lcf76f155ced4ddcb4097134ff3c332f xmlns="ecbf91b9-fc74-4399-8afa-34bf9d816b4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753AD1FD7A24BA333EAD86AD2F954" ma:contentTypeVersion="16" ma:contentTypeDescription="Create a new document." ma:contentTypeScope="" ma:versionID="01632d205e407492f8a1eb84ee31b865">
  <xsd:schema xmlns:xsd="http://www.w3.org/2001/XMLSchema" xmlns:xs="http://www.w3.org/2001/XMLSchema" xmlns:p="http://schemas.microsoft.com/office/2006/metadata/properties" xmlns:ns2="ecbf91b9-fc74-4399-8afa-34bf9d816b4d" xmlns:ns3="f75bc478-fc6d-4f31-b60e-b749755f4fac" targetNamespace="http://schemas.microsoft.com/office/2006/metadata/properties" ma:root="true" ma:fieldsID="e7401ad0395827c5aab94b065cb4a5ed" ns2:_="" ns3:_="">
    <xsd:import namespace="ecbf91b9-fc74-4399-8afa-34bf9d816b4d"/>
    <xsd:import namespace="f75bc478-fc6d-4f31-b60e-b749755f4f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f91b9-fc74-4399-8afa-34bf9d816b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b5a200e-6db3-4776-8e88-7d4fd5d3d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bc478-fc6d-4f31-b60e-b749755f4fa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ac59ddc-e35a-4579-a007-7e2f9bfc6641}" ma:internalName="TaxCatchAll" ma:showField="CatchAllData" ma:web="f75bc478-fc6d-4f31-b60e-b749755f4f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0495E4-0516-40FC-8356-460EC2C8B7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B73C38-4323-4F58-A8A4-248F07CECCA9}">
  <ds:schemaRefs>
    <ds:schemaRef ds:uri="http://schemas.microsoft.com/office/2006/metadata/properties"/>
    <ds:schemaRef ds:uri="http://schemas.microsoft.com/office/infopath/2007/PartnerControls"/>
    <ds:schemaRef ds:uri="f75bc478-fc6d-4f31-b60e-b749755f4fac"/>
    <ds:schemaRef ds:uri="ecbf91b9-fc74-4399-8afa-34bf9d816b4d"/>
  </ds:schemaRefs>
</ds:datastoreItem>
</file>

<file path=customXml/itemProps3.xml><?xml version="1.0" encoding="utf-8"?>
<ds:datastoreItem xmlns:ds="http://schemas.openxmlformats.org/officeDocument/2006/customXml" ds:itemID="{8BC67DA6-C9C7-45F2-AAA7-D803BA52A4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bf91b9-fc74-4399-8afa-34bf9d816b4d"/>
    <ds:schemaRef ds:uri="f75bc478-fc6d-4f31-b60e-b749755f4f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ne Thomson</dc:creator>
  <cp:keywords/>
  <dc:description/>
  <cp:lastModifiedBy>Kina Simmonds</cp:lastModifiedBy>
  <cp:revision>13</cp:revision>
  <dcterms:created xsi:type="dcterms:W3CDTF">2025-08-13T18:45:00Z</dcterms:created>
  <dcterms:modified xsi:type="dcterms:W3CDTF">2025-08-14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753AD1FD7A24BA333EAD86AD2F954</vt:lpwstr>
  </property>
  <property fmtid="{D5CDD505-2E9C-101B-9397-08002B2CF9AE}" pid="3" name="MediaServiceImageTags">
    <vt:lpwstr/>
  </property>
</Properties>
</file>